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36C862" w14:textId="709A0DCA" w:rsidR="00EF3224" w:rsidRPr="00F92926" w:rsidRDefault="00484E6F" w:rsidP="00EC4D80">
      <w:pPr>
        <w:tabs>
          <w:tab w:val="left" w:pos="3600"/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484E6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="00C63968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 xml:space="preserve">     </w:t>
      </w:r>
      <w:r w:rsidR="00EF3224"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14:paraId="0DB24586" w14:textId="77777777" w:rsidR="00EF3224" w:rsidRPr="00A92100" w:rsidRDefault="00EF322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0B21EB11" w14:textId="087E5721" w:rsidR="00EF3224" w:rsidRDefault="00276EB3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F92926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drawing>
          <wp:anchor distT="0" distB="0" distL="114300" distR="114300" simplePos="0" relativeHeight="251658240" behindDoc="0" locked="0" layoutInCell="1" allowOverlap="1" wp14:anchorId="670DC20F" wp14:editId="77A14F0C">
            <wp:simplePos x="0" y="0"/>
            <wp:positionH relativeFrom="margin">
              <wp:posOffset>-114300</wp:posOffset>
            </wp:positionH>
            <wp:positionV relativeFrom="margin">
              <wp:posOffset>427355</wp:posOffset>
            </wp:positionV>
            <wp:extent cx="2446020" cy="882650"/>
            <wp:effectExtent l="0" t="0" r="0" b="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FBC">
        <w:rPr>
          <w:rFonts w:ascii="Times New Roman" w:eastAsia="Times New Roman" w:hAnsi="Times New Roman" w:cs="Times New Roman"/>
          <w:b/>
          <w:snapToGrid w:val="0"/>
          <w:lang w:val="en-GB"/>
        </w:rPr>
        <w:t>INFORMATION</w:t>
      </w:r>
      <w:r w:rsidR="00EF3224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PAPER</w:t>
      </w:r>
      <w:r w:rsidR="00831BC2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</w:t>
      </w:r>
      <w:r w:rsidR="00881CD4">
        <w:rPr>
          <w:rFonts w:ascii="Times New Roman" w:eastAsia="Times New Roman" w:hAnsi="Times New Roman" w:cs="Times New Roman"/>
          <w:b/>
          <w:snapToGrid w:val="0"/>
          <w:lang w:val="en-GB"/>
        </w:rPr>
        <w:t>(IP/</w:t>
      </w:r>
      <w:r w:rsidR="00881CD4" w:rsidRPr="00881CD4">
        <w:rPr>
          <w:rFonts w:ascii="Times New Roman" w:eastAsia="Times New Roman" w:hAnsi="Times New Roman" w:cs="Times New Roman"/>
          <w:b/>
          <w:snapToGrid w:val="0"/>
          <w:highlight w:val="yellow"/>
          <w:lang w:val="en-GB"/>
        </w:rPr>
        <w:t>xx</w:t>
      </w:r>
      <w:r w:rsidR="00881CD4">
        <w:rPr>
          <w:rFonts w:ascii="Times New Roman" w:eastAsia="Times New Roman" w:hAnsi="Times New Roman" w:cs="Times New Roman"/>
          <w:b/>
          <w:snapToGrid w:val="0"/>
          <w:lang w:val="en-GB"/>
        </w:rPr>
        <w:t>)</w:t>
      </w:r>
    </w:p>
    <w:p w14:paraId="2F43A64C" w14:textId="0A4ED85E"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2C801A62" w14:textId="77777777" w:rsidR="00C63968" w:rsidRDefault="00C63968" w:rsidP="00C63968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ICAO ASIA AND PACIFIC (APAC)</w:t>
      </w:r>
    </w:p>
    <w:p w14:paraId="4980DEF8" w14:textId="77777777" w:rsidR="00C63968" w:rsidRDefault="00C63968" w:rsidP="00C63968">
      <w:pPr>
        <w:spacing w:after="0" w:line="240" w:lineRule="exact"/>
        <w:ind w:right="-151"/>
        <w:rPr>
          <w:rFonts w:ascii="Times New Roman" w:eastAsia="Times New Roman" w:hAnsi="Times New Roman" w:cs="Times New Roman"/>
          <w:color w:val="000000"/>
          <w:lang w:val="en-GB"/>
        </w:rPr>
      </w:pPr>
      <w:r w:rsidRPr="00993D05">
        <w:rPr>
          <w:rFonts w:ascii="Times New Roman" w:eastAsia="Times New Roman" w:hAnsi="Times New Roman" w:cs="Times New Roman"/>
          <w:b/>
          <w:snapToGrid w:val="0"/>
          <w:lang w:val="en-GB"/>
        </w:rPr>
        <w:t>T</w:t>
      </w:r>
      <w:r>
        <w:rPr>
          <w:rFonts w:ascii="Times New Roman" w:eastAsia="Times New Roman" w:hAnsi="Times New Roman" w:cs="Times New Roman"/>
          <w:b/>
          <w:snapToGrid w:val="0"/>
          <w:lang w:val="en-GB"/>
        </w:rPr>
        <w:t>HIRTIE</w:t>
      </w:r>
      <w:r w:rsidRPr="00993D05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TH MEETING OF THE </w:t>
      </w:r>
      <w:r>
        <w:rPr>
          <w:rFonts w:ascii="Times New Roman" w:eastAsia="Times New Roman" w:hAnsi="Times New Roman" w:cs="Times New Roman"/>
          <w:b/>
          <w:snapToGrid w:val="0"/>
          <w:lang w:val="en-GB"/>
        </w:rPr>
        <w:t>M</w:t>
      </w:r>
      <w:r w:rsidRPr="00993D05">
        <w:rPr>
          <w:rFonts w:ascii="Times New Roman" w:eastAsia="Times New Roman" w:hAnsi="Times New Roman" w:cs="Times New Roman"/>
          <w:b/>
          <w:snapToGrid w:val="0"/>
          <w:lang w:val="en-GB"/>
        </w:rPr>
        <w:t>ETEOROLOGY SUB-</w:t>
      </w:r>
      <w:proofErr w:type="gramStart"/>
      <w:r w:rsidRPr="00993D05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GROUP </w:t>
      </w:r>
      <w:r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</w:t>
      </w:r>
      <w:r w:rsidRPr="00993D05">
        <w:rPr>
          <w:rFonts w:ascii="Times New Roman" w:eastAsia="Times New Roman" w:hAnsi="Times New Roman" w:cs="Times New Roman"/>
          <w:b/>
          <w:snapToGrid w:val="0"/>
          <w:lang w:val="en-GB"/>
        </w:rPr>
        <w:t>(</w:t>
      </w:r>
      <w:proofErr w:type="gramEnd"/>
      <w:r w:rsidRPr="00993D05">
        <w:rPr>
          <w:rFonts w:ascii="Times New Roman" w:eastAsia="Times New Roman" w:hAnsi="Times New Roman" w:cs="Times New Roman"/>
          <w:b/>
          <w:snapToGrid w:val="0"/>
          <w:lang w:val="en-GB"/>
        </w:rPr>
        <w:t>MET SG/</w:t>
      </w:r>
      <w:r>
        <w:rPr>
          <w:rFonts w:ascii="Times New Roman" w:eastAsia="Times New Roman" w:hAnsi="Times New Roman" w:cs="Times New Roman"/>
          <w:b/>
          <w:snapToGrid w:val="0"/>
          <w:lang w:val="en-GB"/>
        </w:rPr>
        <w:t>30</w:t>
      </w:r>
      <w:r w:rsidRPr="00993D05">
        <w:rPr>
          <w:rFonts w:ascii="Times New Roman" w:eastAsia="Times New Roman" w:hAnsi="Times New Roman" w:cs="Times New Roman"/>
          <w:b/>
          <w:snapToGrid w:val="0"/>
          <w:lang w:val="en-GB"/>
        </w:rPr>
        <w:t>)</w:t>
      </w:r>
      <w:r>
        <w:rPr>
          <w:rFonts w:ascii="Times New Roman" w:eastAsia="Times New Roman" w:hAnsi="Times New Roman" w:cs="Times New Roman"/>
          <w:color w:val="000000"/>
          <w:lang w:val="en-GB"/>
        </w:rPr>
        <w:t xml:space="preserve">  </w:t>
      </w:r>
    </w:p>
    <w:p w14:paraId="43D5D767" w14:textId="77777777" w:rsidR="00822DCC" w:rsidRDefault="00822DCC" w:rsidP="00822DCC">
      <w:pPr>
        <w:tabs>
          <w:tab w:val="left" w:pos="378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14:paraId="4A762FC9" w14:textId="2D742AB1" w:rsidR="00822DCC" w:rsidRPr="00A92100" w:rsidRDefault="00822DCC" w:rsidP="00822DCC">
      <w:pPr>
        <w:tabs>
          <w:tab w:val="left" w:pos="378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>Bangkok</w:t>
      </w:r>
      <w:r w:rsidRPr="000F05D6">
        <w:rPr>
          <w:rFonts w:ascii="Times New Roman" w:eastAsia="Times New Roman" w:hAnsi="Times New Roman" w:cs="Times New Roman"/>
          <w:color w:val="000000"/>
          <w:lang w:val="en-GB"/>
        </w:rPr>
        <w:t>,</w:t>
      </w:r>
      <w:r>
        <w:rPr>
          <w:rFonts w:ascii="Times New Roman" w:eastAsia="Times New Roman" w:hAnsi="Times New Roman" w:cs="Times New Roman"/>
          <w:color w:val="000000"/>
          <w:lang w:val="en-GB"/>
        </w:rPr>
        <w:t xml:space="preserve"> Thailan</w:t>
      </w:r>
      <w:r w:rsidRPr="00424353">
        <w:rPr>
          <w:rFonts w:ascii="Times New Roman" w:eastAsia="Times New Roman" w:hAnsi="Times New Roman" w:cs="Times New Roman"/>
          <w:color w:val="000000"/>
          <w:lang w:val="en-GB"/>
        </w:rPr>
        <w:t xml:space="preserve">d, </w:t>
      </w:r>
      <w:r w:rsidR="00424353" w:rsidRPr="0011602A">
        <w:rPr>
          <w:rFonts w:ascii="Times New Roman" w:eastAsia="Times New Roman" w:hAnsi="Times New Roman" w:cs="Times New Roman"/>
          <w:color w:val="000000"/>
          <w:lang w:val="en-GB"/>
        </w:rPr>
        <w:t>20 - 24 July</w:t>
      </w:r>
      <w:r w:rsidR="00424353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202</w:t>
      </w:r>
      <w:r w:rsidR="00424353">
        <w:rPr>
          <w:rFonts w:ascii="Times New Roman" w:eastAsia="Times New Roman" w:hAnsi="Times New Roman" w:cs="Times New Roman"/>
          <w:color w:val="000000"/>
          <w:lang w:val="en-GB"/>
        </w:rPr>
        <w:t>6</w:t>
      </w:r>
    </w:p>
    <w:p w14:paraId="21EC79F7" w14:textId="77777777" w:rsidR="00EF3224" w:rsidRPr="00A92100" w:rsidRDefault="00EF3224" w:rsidP="00EF3224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14:paraId="080FAA90" w14:textId="77777777" w:rsidR="00EF3224" w:rsidRPr="00A92100" w:rsidRDefault="00EF3224" w:rsidP="00EF3224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7CA91DD9" w14:textId="5D76A1B2" w:rsidR="00B63A3C" w:rsidRPr="00463D68" w:rsidRDefault="00134DD0" w:rsidP="000437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[</w:t>
      </w:r>
      <w:r w:rsidR="00B63A3C" w:rsidRPr="00463D68">
        <w:rPr>
          <w:rFonts w:ascii="Times New Roman" w:eastAsiaTheme="minorEastAsia" w:hAnsi="Times New Roman" w:cs="Times New Roman"/>
          <w:highlight w:val="yellow"/>
          <w:lang w:val="en-GB"/>
        </w:rPr>
        <w:t>C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hoose from</w:t>
      </w:r>
      <w:r w:rsidR="00512867" w:rsidRPr="000F73C7">
        <w:rPr>
          <w:rFonts w:ascii="Times New Roman" w:eastAsiaTheme="minorEastAsia" w:hAnsi="Times New Roman" w:cs="Times New Roman"/>
          <w:highlight w:val="yellow"/>
          <w:lang w:val="en-GB"/>
        </w:rPr>
        <w:t xml:space="preserve"> </w:t>
      </w:r>
      <w:r w:rsidR="00512867">
        <w:rPr>
          <w:rFonts w:ascii="Times New Roman" w:eastAsiaTheme="minorEastAsia" w:hAnsi="Times New Roman" w:cs="Times New Roman"/>
          <w:highlight w:val="yellow"/>
          <w:lang w:val="en-GB"/>
        </w:rPr>
        <w:t xml:space="preserve">one of 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 xml:space="preserve">the </w:t>
      </w:r>
      <w:r w:rsidR="00AB38F2" w:rsidRPr="00463D68">
        <w:rPr>
          <w:rFonts w:ascii="Times New Roman" w:eastAsiaTheme="minorEastAsia" w:hAnsi="Times New Roman" w:cs="Times New Roman"/>
          <w:highlight w:val="yellow"/>
          <w:lang w:val="en-GB"/>
        </w:rPr>
        <w:t xml:space="preserve">Provisional Agenda 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items</w:t>
      </w:r>
      <w:r w:rsidR="00DB3B65" w:rsidRPr="00463D68">
        <w:rPr>
          <w:rFonts w:ascii="Times New Roman" w:eastAsiaTheme="minorEastAsia" w:hAnsi="Times New Roman" w:cs="Times New Roman"/>
          <w:highlight w:val="yellow"/>
          <w:lang w:val="en-GB"/>
        </w:rPr>
        <w:t>]</w:t>
      </w:r>
    </w:p>
    <w:p w14:paraId="13598B11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4C0284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1: Organizational Matters</w:t>
      </w:r>
    </w:p>
    <w:p w14:paraId="6D38BD27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34BD60ED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4C0284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2: Review Outcomes from Previous Meetings</w:t>
      </w:r>
    </w:p>
    <w:p w14:paraId="603C4354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02EFE88D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4C0284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3: Air Navigation Deficiencies</w:t>
      </w:r>
    </w:p>
    <w:p w14:paraId="48B92670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02047FE5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4C0284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4: Regional Guidance Material</w:t>
      </w:r>
    </w:p>
    <w:p w14:paraId="01AB1936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1BF2D5C2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4C0284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5: Planning and Monitoring</w:t>
      </w:r>
    </w:p>
    <w:p w14:paraId="4DFF333C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525D6D19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4C0284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6: Turbulence Information</w:t>
      </w:r>
    </w:p>
    <w:p w14:paraId="652F2BED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5DB506C0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4C0284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7: Aviation Exercises for Volcanic Ash and Meteorological Events</w:t>
      </w:r>
    </w:p>
    <w:p w14:paraId="04D0E3EC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5CC484FD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4C0284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8: Research, Development and Other Initiatives</w:t>
      </w:r>
    </w:p>
    <w:p w14:paraId="7A2EB6D9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6D2993F9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4C0284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9: Environmental-Related Initiatives and Impacts</w:t>
      </w:r>
    </w:p>
    <w:p w14:paraId="6F1E9C15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0456CFBD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4C0284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10: Future Work Program</w:t>
      </w:r>
    </w:p>
    <w:p w14:paraId="116C2DC0" w14:textId="77777777" w:rsidR="00A33A20" w:rsidRPr="004C0284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7E23D90A" w14:textId="77777777" w:rsidR="00A33A20" w:rsidRDefault="00A33A20" w:rsidP="00A33A2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en-GB"/>
        </w:rPr>
      </w:pPr>
      <w:r w:rsidRPr="004C0284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11: Any Other Business</w:t>
      </w:r>
    </w:p>
    <w:p w14:paraId="19921B87" w14:textId="77777777" w:rsidR="00501935" w:rsidRPr="00D6123E" w:rsidRDefault="00501935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46C3C9E4" w14:textId="792B244C" w:rsidR="0003597E" w:rsidRDefault="00DB3B65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>
        <w:rPr>
          <w:rFonts w:ascii="Times New Roman" w:eastAsiaTheme="minorEastAsia" w:hAnsi="Times New Roman" w:cs="Times New Roman"/>
          <w:highlight w:val="yellow"/>
          <w:lang w:val="en-GB"/>
        </w:rPr>
        <w:t xml:space="preserve">[Note: </w:t>
      </w:r>
      <w:r w:rsidR="000437F0" w:rsidRPr="000437F0">
        <w:rPr>
          <w:rFonts w:ascii="Times New Roman" w:eastAsiaTheme="minorEastAsia" w:hAnsi="Times New Roman" w:cs="Times New Roman"/>
          <w:highlight w:val="yellow"/>
          <w:lang w:val="en-GB"/>
        </w:rPr>
        <w:t>Working Papers are usually the main basis of the meeting discussion on the various agenda items</w:t>
      </w:r>
      <w:r w:rsidR="009554A3">
        <w:rPr>
          <w:rFonts w:ascii="Times New Roman" w:eastAsiaTheme="minorEastAsia" w:hAnsi="Times New Roman" w:cs="Times New Roman"/>
          <w:highlight w:val="yellow"/>
          <w:lang w:val="en-GB"/>
        </w:rPr>
        <w:t>. P</w:t>
      </w:r>
      <w:r>
        <w:rPr>
          <w:rFonts w:ascii="Times New Roman" w:eastAsiaTheme="minorEastAsia" w:hAnsi="Times New Roman" w:cs="Times New Roman"/>
          <w:highlight w:val="yellow"/>
          <w:lang w:val="en-GB"/>
        </w:rPr>
        <w:t>lease</w:t>
      </w:r>
      <w:r>
        <w:rPr>
          <w:rFonts w:ascii="Times New Roman" w:hAnsi="Times New Roman" w:cs="Times New Roman"/>
          <w:highlight w:val="yellow"/>
          <w:lang w:val="en-GB"/>
        </w:rPr>
        <w:t xml:space="preserve"> </w:t>
      </w:r>
      <w:r w:rsidRPr="000437F0">
        <w:rPr>
          <w:rFonts w:ascii="Times New Roman" w:hAnsi="Times New Roman" w:cs="Times New Roman"/>
          <w:highlight w:val="yellow"/>
          <w:lang w:val="en-GB"/>
        </w:rPr>
        <w:t xml:space="preserve">ensure the paper is relevant to the </w:t>
      </w:r>
      <w:r>
        <w:rPr>
          <w:rFonts w:ascii="Times New Roman" w:hAnsi="Times New Roman" w:cs="Times New Roman"/>
          <w:highlight w:val="yellow"/>
          <w:lang w:val="en-GB"/>
        </w:rPr>
        <w:t>chosen</w:t>
      </w:r>
      <w:r w:rsidRPr="000437F0">
        <w:rPr>
          <w:rFonts w:ascii="Times New Roman" w:hAnsi="Times New Roman" w:cs="Times New Roman"/>
          <w:highlight w:val="yellow"/>
          <w:lang w:val="en-GB"/>
        </w:rPr>
        <w:t xml:space="preserve"> agenda item</w:t>
      </w:r>
      <w:r>
        <w:rPr>
          <w:rFonts w:ascii="Times New Roman" w:hAnsi="Times New Roman" w:cs="Times New Roman"/>
          <w:highlight w:val="yellow"/>
          <w:lang w:val="en-GB"/>
        </w:rPr>
        <w:t xml:space="preserve"> and </w:t>
      </w:r>
      <w:r w:rsidRPr="000437F0">
        <w:rPr>
          <w:rFonts w:ascii="Times New Roman" w:hAnsi="Times New Roman" w:cs="Times New Roman"/>
          <w:highlight w:val="yellow"/>
          <w:lang w:val="en-GB"/>
        </w:rPr>
        <w:t>limit the scope to one agenda item</w:t>
      </w:r>
      <w:r w:rsidR="009554A3">
        <w:rPr>
          <w:rFonts w:ascii="Times New Roman" w:hAnsi="Times New Roman" w:cs="Times New Roman"/>
          <w:highlight w:val="yellow"/>
          <w:lang w:val="en-GB"/>
        </w:rPr>
        <w:t>.</w:t>
      </w:r>
      <w:r w:rsidR="00134DD0" w:rsidRPr="000437F0">
        <w:rPr>
          <w:rFonts w:ascii="Times New Roman" w:eastAsiaTheme="minorEastAsia" w:hAnsi="Times New Roman" w:cs="Times New Roman"/>
          <w:highlight w:val="yellow"/>
          <w:lang w:val="en-GB"/>
        </w:rPr>
        <w:t>]</w:t>
      </w:r>
    </w:p>
    <w:p w14:paraId="5C3226F7" w14:textId="77777777" w:rsidR="000437F0" w:rsidRPr="000437F0" w:rsidRDefault="000437F0" w:rsidP="000437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52195C45" w14:textId="77777777" w:rsidR="00AD6023" w:rsidRPr="007B4D28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14:paraId="37D061FC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14:paraId="504BD810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14:paraId="08ACBDA6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65F448FE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14:paraId="2B855A16" w14:textId="77777777" w:rsidR="00AD6023" w:rsidRPr="007B4D28" w:rsidRDefault="00AD6023" w:rsidP="00AD6023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AD6023" w:rsidRPr="007B4D28" w14:paraId="642DD0F4" w14:textId="77777777" w:rsidTr="00AC4754">
        <w:trPr>
          <w:jc w:val="center"/>
        </w:trPr>
        <w:tc>
          <w:tcPr>
            <w:tcW w:w="8265" w:type="dxa"/>
          </w:tcPr>
          <w:p w14:paraId="35DDBC8F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14:paraId="16978721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14:paraId="4E27B3E9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proofErr w:type="gramStart"/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Brief summary</w:t>
            </w:r>
            <w:proofErr w:type="gramEnd"/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explaining the </w:t>
            </w:r>
            <w:r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proposed action for the meeting, including the </w:t>
            </w: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purpose, goal, methods used, etc. Should not be longer than 100 words.</w:t>
            </w:r>
          </w:p>
        </w:tc>
      </w:tr>
    </w:tbl>
    <w:p w14:paraId="7C9C0F40" w14:textId="77777777" w:rsidR="00AD6023" w:rsidRPr="007B4D28" w:rsidRDefault="00AD6023" w:rsidP="00AD6023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0A01F3D4" w14:textId="77777777" w:rsidR="00AD6023" w:rsidRPr="007B4D28" w:rsidRDefault="00AD6023" w:rsidP="00AD6023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14:paraId="07F3BCF3" w14:textId="77777777" w:rsidR="00AD6023" w:rsidRPr="007B4D28" w:rsidRDefault="00AD6023" w:rsidP="00AD6023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CA45AD8" w14:textId="77777777" w:rsidR="00AD6023" w:rsidRPr="007B4D28" w:rsidRDefault="00AD6023" w:rsidP="00831B2B">
      <w:pPr>
        <w:widowControl w:val="0"/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14:paraId="383DDC86" w14:textId="77777777" w:rsidR="00AD6023" w:rsidRPr="007B4D28" w:rsidRDefault="00AD6023" w:rsidP="00AD6023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3841C22B" w14:textId="77777777" w:rsidR="00AD6023" w:rsidRPr="007B4D28" w:rsidRDefault="00AD6023" w:rsidP="00831B2B">
      <w:pPr>
        <w:widowControl w:val="0"/>
        <w:numPr>
          <w:ilvl w:val="1"/>
          <w:numId w:val="6"/>
        </w:numPr>
        <w:tabs>
          <w:tab w:val="left" w:pos="1440"/>
          <w:tab w:val="left" w:pos="153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lastRenderedPageBreak/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4DC2BC05" w14:textId="77777777" w:rsidR="00AD6023" w:rsidRPr="007B4D28" w:rsidRDefault="00AD6023" w:rsidP="00AD6023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42B3E1D6" w14:textId="77777777" w:rsidR="00AD6023" w:rsidRPr="007B4D28" w:rsidRDefault="00AD6023" w:rsidP="00AD6023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14:paraId="09EB964D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DF1CD5C" w14:textId="77777777" w:rsidR="00AD6023" w:rsidRPr="007B4D28" w:rsidRDefault="00AD6023" w:rsidP="00831B2B">
      <w:pPr>
        <w:keepNext/>
        <w:keepLines/>
        <w:tabs>
          <w:tab w:val="left" w:pos="144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14:paraId="305FFD8B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6D8E7D08" w14:textId="77777777" w:rsidR="00AD6023" w:rsidRPr="007B4D28" w:rsidRDefault="00AD6023" w:rsidP="00831B2B">
      <w:pPr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TEXT [brief discussion </w:t>
      </w: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, including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 xml:space="preserve"> conclusion/s, recommendations, next steps</w:t>
      </w:r>
      <w:r>
        <w:rPr>
          <w:rFonts w:ascii="Times New Roman" w:eastAsia="Times New Roman" w:hAnsi="Times New Roman" w:cs="Times New Roman"/>
          <w:highlight w:val="yellow"/>
          <w:lang w:val="en-GB"/>
        </w:rPr>
        <w:t>, etc.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14:paraId="0E5F9D50" w14:textId="77777777" w:rsidR="00AD6023" w:rsidRPr="007B4D28" w:rsidRDefault="00AD6023" w:rsidP="00AD6023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0522ADDA" w14:textId="77777777" w:rsidR="00AD6023" w:rsidRPr="00AD6023" w:rsidRDefault="00AD6023" w:rsidP="00831B2B">
      <w:pPr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70CE79D7" w14:textId="77777777" w:rsidR="00AD6023" w:rsidRDefault="00AD6023" w:rsidP="00AD6023">
      <w:pPr>
        <w:pStyle w:val="ListParagraph"/>
        <w:rPr>
          <w:rFonts w:ascii="Times New Roman" w:eastAsia="Times New Roman" w:hAnsi="Times New Roman" w:cs="Times New Roman"/>
          <w:lang w:val="en-GB"/>
        </w:rPr>
      </w:pPr>
    </w:p>
    <w:p w14:paraId="6E209548" w14:textId="77777777" w:rsidR="00AD6023" w:rsidRPr="00DF3D2C" w:rsidRDefault="00AD6023" w:rsidP="00AD6023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14:paraId="730BCBA9" w14:textId="77777777" w:rsidR="00AD6023" w:rsidRPr="00DF3D2C" w:rsidRDefault="00AD6023" w:rsidP="00AD6023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269110CD" w14:textId="77777777" w:rsidR="00AD6023" w:rsidRPr="001E0DD2" w:rsidRDefault="00AD6023" w:rsidP="00831B2B">
      <w:pPr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 xml:space="preserve">The meeting is invited to: </w:t>
      </w:r>
    </w:p>
    <w:p w14:paraId="263E4C6F" w14:textId="77777777" w:rsidR="00AD6023" w:rsidRPr="001E0DD2" w:rsidRDefault="00AD6023" w:rsidP="00AD6023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3F070E7F" w14:textId="77777777" w:rsidR="00AD6023" w:rsidRDefault="00AD6023" w:rsidP="00831B2B">
      <w:pPr>
        <w:pStyle w:val="ListParagraph"/>
        <w:numPr>
          <w:ilvl w:val="0"/>
          <w:numId w:val="11"/>
        </w:numPr>
        <w:tabs>
          <w:tab w:val="left" w:pos="1080"/>
          <w:tab w:val="left" w:pos="1170"/>
        </w:tabs>
        <w:spacing w:after="0" w:line="240" w:lineRule="auto"/>
        <w:ind w:left="990" w:firstLine="450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>note the infor</w:t>
      </w:r>
      <w:r>
        <w:rPr>
          <w:rFonts w:ascii="Times New Roman" w:eastAsia="Times New Roman" w:hAnsi="Times New Roman" w:cs="Times New Roman"/>
          <w:lang w:val="en-GB"/>
        </w:rPr>
        <w:t xml:space="preserve">mation contained in this paper; </w:t>
      </w:r>
      <w:r w:rsidRPr="00E95C07">
        <w:rPr>
          <w:rFonts w:ascii="Times New Roman" w:eastAsia="Times New Roman" w:hAnsi="Times New Roman" w:cs="Times New Roman"/>
          <w:highlight w:val="yellow"/>
          <w:lang w:val="en-GB"/>
        </w:rPr>
        <w:t>and</w:t>
      </w:r>
    </w:p>
    <w:p w14:paraId="0CC4059E" w14:textId="77777777" w:rsidR="00AD6023" w:rsidRDefault="00AD6023" w:rsidP="00831B2B">
      <w:pPr>
        <w:pStyle w:val="ListParagraph"/>
        <w:tabs>
          <w:tab w:val="left" w:pos="1080"/>
          <w:tab w:val="left" w:pos="1170"/>
        </w:tabs>
        <w:spacing w:after="0" w:line="240" w:lineRule="auto"/>
        <w:ind w:left="990" w:firstLine="450"/>
        <w:jc w:val="both"/>
        <w:rPr>
          <w:rFonts w:ascii="Times New Roman" w:eastAsia="Times New Roman" w:hAnsi="Times New Roman" w:cs="Times New Roman"/>
          <w:lang w:val="en-GB"/>
        </w:rPr>
      </w:pPr>
    </w:p>
    <w:p w14:paraId="57182BF4" w14:textId="77777777" w:rsidR="00AD6023" w:rsidRPr="001E0DD2" w:rsidRDefault="00AD6023" w:rsidP="00831B2B">
      <w:pPr>
        <w:pStyle w:val="ListParagraph"/>
        <w:numPr>
          <w:ilvl w:val="0"/>
          <w:numId w:val="11"/>
        </w:numPr>
        <w:ind w:left="990" w:firstLine="450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TEXT [specific proposal/s for action]; and</w:t>
      </w:r>
    </w:p>
    <w:p w14:paraId="555B1A43" w14:textId="77777777" w:rsidR="00AD6023" w:rsidRPr="001E0DD2" w:rsidRDefault="00AD6023" w:rsidP="00831B2B">
      <w:pPr>
        <w:pStyle w:val="ListParagraph"/>
        <w:ind w:left="990" w:firstLine="450"/>
        <w:rPr>
          <w:rFonts w:ascii="Times New Roman" w:eastAsia="Times New Roman" w:hAnsi="Times New Roman" w:cs="Times New Roman"/>
          <w:lang w:val="en-GB"/>
        </w:rPr>
      </w:pPr>
    </w:p>
    <w:p w14:paraId="230B6863" w14:textId="77777777" w:rsidR="00AD6023" w:rsidRPr="001E0DD2" w:rsidRDefault="00AD6023" w:rsidP="00831B2B">
      <w:pPr>
        <w:pStyle w:val="ListParagraph"/>
        <w:numPr>
          <w:ilvl w:val="0"/>
          <w:numId w:val="11"/>
        </w:numPr>
        <w:ind w:left="990" w:firstLine="450"/>
        <w:rPr>
          <w:rFonts w:ascii="Times New Roman" w:eastAsia="Times New Roman" w:hAnsi="Times New Roman" w:cs="Times New Roman"/>
          <w:highlight w:val="yellow"/>
          <w:lang w:val="en-GB"/>
        </w:rPr>
      </w:pPr>
      <w:proofErr w:type="spellStart"/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…</w:t>
      </w:r>
    </w:p>
    <w:p w14:paraId="001F6BB7" w14:textId="77777777" w:rsidR="00C66E0F" w:rsidRDefault="00C66E0F" w:rsidP="008946A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7C7F6298" w14:textId="264C3B12" w:rsidR="008946AF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lang w:val="en-GB"/>
        </w:rPr>
        <w:t>_ _ _ _ _ _ _ _ _ _ _ _ _ _</w:t>
      </w:r>
    </w:p>
    <w:p w14:paraId="3377A763" w14:textId="77777777" w:rsidR="0021404E" w:rsidRDefault="0021404E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21404E" w:rsidSect="0080558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1440" w:right="1440" w:bottom="1440" w:left="1440" w:header="720" w:footer="706" w:gutter="0"/>
          <w:pgNumType w:fmt="numberInDash"/>
          <w:cols w:space="708"/>
          <w:titlePg/>
          <w:docGrid w:linePitch="360"/>
        </w:sectPr>
      </w:pPr>
    </w:p>
    <w:p w14:paraId="2463E6DE" w14:textId="77777777" w:rsidR="00714295" w:rsidRDefault="00714295">
      <w:pPr>
        <w:rPr>
          <w:rFonts w:ascii="Times New Roman" w:hAnsi="Times New Roman" w:cs="Times New Roman"/>
          <w:b/>
          <w:highlight w:val="yellow"/>
          <w:u w:val="single"/>
          <w:lang w:val="en-GB"/>
        </w:rPr>
      </w:pPr>
      <w:r>
        <w:rPr>
          <w:rFonts w:ascii="Times New Roman" w:hAnsi="Times New Roman" w:cs="Times New Roman"/>
          <w:b/>
          <w:highlight w:val="yellow"/>
          <w:u w:val="single"/>
          <w:lang w:val="en-GB"/>
        </w:rPr>
        <w:br w:type="page"/>
      </w:r>
    </w:p>
    <w:p w14:paraId="4BBB7131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70F2556A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6429F7" w:rsidRPr="003F48C2" w14:paraId="40408E8D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1BC3C3F0" w14:textId="4C23B532" w:rsidR="006429F7" w:rsidRPr="003F48C2" w:rsidRDefault="006429F7" w:rsidP="006429F7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6429F7" w:rsidRPr="003F48C2" w14:paraId="0F5A028C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07A99230" w14:textId="77777777" w:rsidR="006429F7" w:rsidRPr="003F48C2" w:rsidRDefault="006429F7" w:rsidP="006429F7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2BCEC90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2827D625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Scope:</w:t>
            </w:r>
          </w:p>
          <w:p w14:paraId="1B4F224F" w14:textId="77777777" w:rsidR="006429F7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</w:t>
            </w:r>
            <w:r>
              <w:rPr>
                <w:sz w:val="22"/>
                <w:szCs w:val="22"/>
                <w:lang w:val="en-GB"/>
              </w:rPr>
              <w:t>only</w:t>
            </w:r>
            <w:r w:rsidRPr="007B4D28">
              <w:rPr>
                <w:sz w:val="22"/>
                <w:szCs w:val="22"/>
                <w:lang w:val="en-GB"/>
              </w:rPr>
              <w:t xml:space="preserve"> provide information on technical or administrative developments of interest to the meeting</w:t>
            </w:r>
            <w:r>
              <w:rPr>
                <w:sz w:val="22"/>
                <w:szCs w:val="22"/>
                <w:lang w:val="en-GB"/>
              </w:rPr>
              <w:t>.</w:t>
            </w:r>
          </w:p>
          <w:p w14:paraId="288DCB4C" w14:textId="45E3F482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.</w:t>
            </w:r>
          </w:p>
        </w:tc>
      </w:tr>
      <w:tr w:rsidR="006429F7" w:rsidRPr="003F48C2" w14:paraId="2914F959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04CC34DF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430B74D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7BC1195E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Title:</w:t>
            </w:r>
          </w:p>
          <w:p w14:paraId="58DE535B" w14:textId="39F724AF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the title is </w:t>
            </w:r>
            <w:r>
              <w:rPr>
                <w:sz w:val="22"/>
                <w:szCs w:val="22"/>
                <w:lang w:val="en-GB"/>
              </w:rPr>
              <w:t>concise, easy to read,</w:t>
            </w:r>
            <w:r w:rsidRPr="00D22ACC">
              <w:rPr>
                <w:sz w:val="22"/>
                <w:szCs w:val="22"/>
                <w:lang w:val="en-GB"/>
              </w:rPr>
              <w:t xml:space="preserve"> and immediately gives the reader an idea of what the paper will present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6429F7" w:rsidRPr="003F48C2" w14:paraId="40DD2C24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3BF4FEBB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28A49DA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1797F803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Content:</w:t>
            </w:r>
          </w:p>
          <w:p w14:paraId="32758C0B" w14:textId="3C125618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all sections of the paper are clear and easy to understand, including a brief </w:t>
            </w:r>
            <w:r w:rsidRPr="00D22ACC">
              <w:rPr>
                <w:lang w:val="en-GB"/>
              </w:rPr>
              <w:t>Introduction</w:t>
            </w:r>
            <w:r>
              <w:rPr>
                <w:lang w:val="en-GB"/>
              </w:rPr>
              <w:t xml:space="preserve"> and</w:t>
            </w:r>
            <w:r w:rsidRPr="00D22ACC">
              <w:rPr>
                <w:lang w:val="en-GB"/>
              </w:rPr>
              <w:t xml:space="preserve"> </w:t>
            </w:r>
            <w:r w:rsidRPr="00D22ACC">
              <w:rPr>
                <w:sz w:val="22"/>
                <w:szCs w:val="22"/>
                <w:lang w:val="en-GB"/>
              </w:rPr>
              <w:t>Discussion</w:t>
            </w:r>
            <w:r>
              <w:rPr>
                <w:sz w:val="22"/>
                <w:szCs w:val="22"/>
                <w:lang w:val="en-GB"/>
              </w:rPr>
              <w:t xml:space="preserve">, with </w:t>
            </w:r>
            <w:r w:rsidRPr="00D22ACC">
              <w:rPr>
                <w:sz w:val="22"/>
                <w:szCs w:val="22"/>
                <w:lang w:val="en-GB"/>
              </w:rPr>
              <w:t>Action by the meeting</w:t>
            </w:r>
            <w:r>
              <w:rPr>
                <w:sz w:val="22"/>
                <w:szCs w:val="22"/>
                <w:lang w:val="en-GB"/>
              </w:rPr>
              <w:t xml:space="preserve"> limited to only </w:t>
            </w:r>
            <w:r w:rsidRPr="00A94D9D">
              <w:rPr>
                <w:u w:val="single"/>
                <w:lang w:val="en-GB"/>
              </w:rPr>
              <w:t>note the information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6429F7" w:rsidRPr="003F48C2" w14:paraId="2AEA6024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6E401173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7A9259A8" w14:textId="77777777" w:rsidTr="00CF5BA3">
        <w:trPr>
          <w:trHeight w:val="2007"/>
        </w:trPr>
        <w:tc>
          <w:tcPr>
            <w:tcW w:w="9019" w:type="dxa"/>
            <w:shd w:val="clear" w:color="auto" w:fill="F2F2F2" w:themeFill="background1" w:themeFillShade="F2"/>
          </w:tcPr>
          <w:p w14:paraId="3DE59B64" w14:textId="77777777" w:rsidR="006429F7" w:rsidRPr="003F48C2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Length:</w:t>
            </w:r>
          </w:p>
          <w:p w14:paraId="2C871C1A" w14:textId="77777777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Ensure the main body of the paper is as brief as possible and preferably not longer than two pages (excluding appendices).</w:t>
            </w:r>
          </w:p>
          <w:p w14:paraId="564DE3F1" w14:textId="77777777" w:rsidR="006429F7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u w:val="single"/>
                <w:lang w:val="en-GB"/>
              </w:rPr>
              <w:t>Do not</w:t>
            </w:r>
            <w:r w:rsidRPr="003F48C2">
              <w:rPr>
                <w:sz w:val="22"/>
                <w:szCs w:val="22"/>
                <w:lang w:val="en-GB"/>
              </w:rPr>
              <w:t xml:space="preserve"> include off-topic or less-important information not directly related </w:t>
            </w:r>
            <w:r>
              <w:rPr>
                <w:sz w:val="22"/>
                <w:szCs w:val="22"/>
                <w:lang w:val="en-GB"/>
              </w:rPr>
              <w:t>to the paper's main idea</w:t>
            </w:r>
            <w:r w:rsidRPr="003F48C2">
              <w:rPr>
                <w:sz w:val="22"/>
                <w:szCs w:val="22"/>
                <w:lang w:val="en-GB"/>
              </w:rPr>
              <w:t>.</w:t>
            </w:r>
          </w:p>
          <w:p w14:paraId="13FA0B5B" w14:textId="052E6DDF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0020E5">
              <w:rPr>
                <w:u w:val="single"/>
                <w:lang w:val="en-GB"/>
              </w:rPr>
              <w:t>Do</w:t>
            </w:r>
            <w:r w:rsidRPr="000020E5">
              <w:rPr>
                <w:lang w:val="en-GB"/>
              </w:rPr>
              <w:t xml:space="preserve"> include necessary supporting information as appendices.</w:t>
            </w:r>
          </w:p>
        </w:tc>
      </w:tr>
    </w:tbl>
    <w:p w14:paraId="12ED3610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313FCA2C" w14:textId="77777777" w:rsidR="00714295" w:rsidRDefault="00714295" w:rsidP="0071429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14:paraId="773BC2F6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714295" w:rsidSect="00714295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1909" w:h="16834" w:code="9"/>
          <w:pgMar w:top="1440" w:right="1440" w:bottom="1440" w:left="1440" w:header="706" w:footer="706" w:gutter="0"/>
          <w:pgNumType w:fmt="numberInDash"/>
          <w:cols w:space="708"/>
          <w:titlePg/>
          <w:docGrid w:linePitch="360"/>
        </w:sectPr>
      </w:pPr>
    </w:p>
    <w:p w14:paraId="4AB3546C" w14:textId="77777777" w:rsidR="00714295" w:rsidRPr="007E181D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14:paraId="5CBA9337" w14:textId="77777777" w:rsidR="00714295" w:rsidRPr="007E181D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14:paraId="7CAE98F7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Necessary supporting information]</w:t>
      </w:r>
    </w:p>
    <w:p w14:paraId="2D6B8344" w14:textId="782F5ACD" w:rsidR="007E181D" w:rsidRPr="00040553" w:rsidRDefault="007E181D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sectPr w:rsidR="007E181D" w:rsidRPr="00040553" w:rsidSect="007C2D4E">
      <w:headerReference w:type="first" r:id="rId23"/>
      <w:footerReference w:type="first" r:id="rId24"/>
      <w:type w:val="continuous"/>
      <w:pgSz w:w="11909" w:h="16834" w:code="9"/>
      <w:pgMar w:top="1440" w:right="1440" w:bottom="1440" w:left="1440" w:header="540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E63C9" w14:textId="77777777" w:rsidR="003F1F22" w:rsidRDefault="003F1F22" w:rsidP="00B045AF">
      <w:pPr>
        <w:spacing w:after="0" w:line="240" w:lineRule="auto"/>
      </w:pPr>
      <w:r>
        <w:separator/>
      </w:r>
    </w:p>
  </w:endnote>
  <w:endnote w:type="continuationSeparator" w:id="0">
    <w:p w14:paraId="07460F9C" w14:textId="77777777" w:rsidR="003F1F22" w:rsidRDefault="003F1F22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125368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D50ED" w14:textId="5F7F55C2" w:rsidR="00040553" w:rsidRDefault="00040553">
        <w:pPr>
          <w:pStyle w:val="Footer"/>
          <w:jc w:val="center"/>
        </w:pPr>
        <w:r w:rsidRPr="0021404E">
          <w:rPr>
            <w:rFonts w:ascii="Times New Roman" w:hAnsi="Times New Roman" w:cs="Times New Roman"/>
          </w:rPr>
          <w:fldChar w:fldCharType="begin"/>
        </w:r>
        <w:r w:rsidRPr="0021404E">
          <w:rPr>
            <w:rFonts w:ascii="Times New Roman" w:hAnsi="Times New Roman" w:cs="Times New Roman"/>
          </w:rPr>
          <w:instrText xml:space="preserve"> PAGE   \* MERGEFORMAT </w:instrText>
        </w:r>
        <w:r w:rsidRPr="0021404E">
          <w:rPr>
            <w:rFonts w:ascii="Times New Roman" w:hAnsi="Times New Roman" w:cs="Times New Roman"/>
          </w:rPr>
          <w:fldChar w:fldCharType="separate"/>
        </w:r>
        <w:r w:rsidRPr="0021404E">
          <w:rPr>
            <w:rFonts w:ascii="Times New Roman" w:hAnsi="Times New Roman" w:cs="Times New Roman"/>
            <w:noProof/>
          </w:rPr>
          <w:t>2</w:t>
        </w:r>
        <w:r w:rsidRPr="0021404E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700CE5E" w14:textId="77777777"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2354163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C430C0D" w14:textId="06E1B954" w:rsidR="00040553" w:rsidRPr="007C2D4E" w:rsidRDefault="003F1F22">
        <w:pPr>
          <w:pStyle w:val="Footer"/>
          <w:jc w:val="center"/>
          <w:rPr>
            <w:rFonts w:ascii="Times New Roman" w:hAnsi="Times New Roman" w:cs="Times New Roman"/>
          </w:rPr>
        </w:pPr>
      </w:p>
    </w:sdtContent>
  </w:sdt>
  <w:p w14:paraId="1A8B382E" w14:textId="77777777" w:rsidR="00C66E0F" w:rsidRDefault="00C66E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6EE72" w14:textId="2E14FE1B" w:rsidR="00AB38F2" w:rsidRPr="0021404E" w:rsidRDefault="00AB38F2">
    <w:pPr>
      <w:pStyle w:val="Footer"/>
      <w:jc w:val="center"/>
      <w:rPr>
        <w:rFonts w:ascii="Times New Roman" w:hAnsi="Times New Roman" w:cs="Times New Roman"/>
      </w:rPr>
    </w:pPr>
  </w:p>
  <w:p w14:paraId="650F19E3" w14:textId="77777777" w:rsidR="00AB38F2" w:rsidRDefault="00AB38F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34610" w14:textId="77777777" w:rsidR="00714295" w:rsidRPr="00A56B9E" w:rsidRDefault="00714295">
    <w:pPr>
      <w:pStyle w:val="Footer"/>
      <w:jc w:val="center"/>
      <w:rPr>
        <w:rFonts w:ascii="Times New Roman" w:hAnsi="Times New Roman" w:cs="Times New Roman"/>
      </w:rPr>
    </w:pPr>
  </w:p>
  <w:p w14:paraId="01138904" w14:textId="77777777" w:rsidR="00714295" w:rsidRDefault="0071429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4EB76" w14:textId="77777777" w:rsidR="00714295" w:rsidRPr="003B4A60" w:rsidRDefault="00714295" w:rsidP="003B4A60">
    <w:pPr>
      <w:pStyle w:val="Footer"/>
      <w:jc w:val="center"/>
      <w:rPr>
        <w:rFonts w:ascii="Times New Roman" w:hAnsi="Times New Roman" w:cs="Times New Roman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DEA85" w14:textId="77777777" w:rsidR="00714295" w:rsidRPr="00D167A4" w:rsidRDefault="00714295" w:rsidP="005B3CAE">
    <w:pPr>
      <w:pStyle w:val="Footer"/>
      <w:jc w:val="center"/>
      <w:rPr>
        <w:rFonts w:ascii="Times New Roman" w:hAnsi="Times New Roman" w:cs="Times New Roman"/>
      </w:rPr>
    </w:pPr>
  </w:p>
  <w:p w14:paraId="5CCAE115" w14:textId="77777777" w:rsidR="00714295" w:rsidRDefault="00714295" w:rsidP="00994AF2">
    <w:pPr>
      <w:pStyle w:val="Footer"/>
      <w:jc w:val="cen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042689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F53E72C" w14:textId="0F843603" w:rsidR="007C2D4E" w:rsidRPr="004756FA" w:rsidRDefault="007C2D4E">
        <w:pPr>
          <w:pStyle w:val="Footer"/>
          <w:jc w:val="center"/>
          <w:rPr>
            <w:rFonts w:ascii="Times New Roman" w:hAnsi="Times New Roman" w:cs="Times New Roman"/>
          </w:rPr>
        </w:pPr>
        <w:r w:rsidRPr="004756FA">
          <w:rPr>
            <w:rFonts w:ascii="Times New Roman" w:hAnsi="Times New Roman" w:cs="Times New Roman"/>
          </w:rPr>
          <w:t xml:space="preserve">APX. [A, B, C, …] </w:t>
        </w:r>
        <w:r w:rsidR="004756FA" w:rsidRPr="004756FA">
          <w:rPr>
            <w:rFonts w:ascii="Times New Roman" w:hAnsi="Times New Roman" w:cs="Times New Roman"/>
          </w:rPr>
          <w:t xml:space="preserve">- </w:t>
        </w:r>
        <w:r w:rsidRPr="004756FA">
          <w:rPr>
            <w:rFonts w:ascii="Times New Roman" w:hAnsi="Times New Roman" w:cs="Times New Roman"/>
          </w:rPr>
          <w:fldChar w:fldCharType="begin"/>
        </w:r>
        <w:r w:rsidRPr="004756FA">
          <w:rPr>
            <w:rFonts w:ascii="Times New Roman" w:hAnsi="Times New Roman" w:cs="Times New Roman"/>
          </w:rPr>
          <w:instrText xml:space="preserve"> PAGE   \* MERGEFORMAT </w:instrText>
        </w:r>
        <w:r w:rsidRPr="004756FA">
          <w:rPr>
            <w:rFonts w:ascii="Times New Roman" w:hAnsi="Times New Roman" w:cs="Times New Roman"/>
          </w:rPr>
          <w:fldChar w:fldCharType="separate"/>
        </w:r>
        <w:r w:rsidRPr="004756FA">
          <w:rPr>
            <w:rFonts w:ascii="Times New Roman" w:hAnsi="Times New Roman" w:cs="Times New Roman"/>
            <w:noProof/>
          </w:rPr>
          <w:t>2</w:t>
        </w:r>
        <w:r w:rsidRPr="004756FA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20D843A6" w14:textId="77777777" w:rsidR="007C2D4E" w:rsidRDefault="007C2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0F3E3D" w14:textId="77777777" w:rsidR="003F1F22" w:rsidRDefault="003F1F22" w:rsidP="00B045AF">
      <w:pPr>
        <w:spacing w:after="0" w:line="240" w:lineRule="auto"/>
      </w:pPr>
      <w:r>
        <w:separator/>
      </w:r>
    </w:p>
  </w:footnote>
  <w:footnote w:type="continuationSeparator" w:id="0">
    <w:p w14:paraId="612BCBD2" w14:textId="77777777" w:rsidR="003F1F22" w:rsidRDefault="003F1F22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795391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28943812" w14:textId="32DA1556" w:rsidR="00C66E0F" w:rsidRPr="006D1579" w:rsidRDefault="00C66E0F" w:rsidP="0021404E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MET SG/28–</w:t>
        </w:r>
        <w:r>
          <w:rPr>
            <w:rFonts w:ascii="Times New Roman" w:hAnsi="Times New Roman" w:cs="Times New Roman"/>
            <w:b/>
          </w:rPr>
          <w:t>W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5937CCD9" w14:textId="77777777" w:rsidR="00C66E0F" w:rsidRPr="00D916C6" w:rsidRDefault="00C66E0F" w:rsidP="0021404E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4CBA9785" w14:textId="77777777" w:rsidR="00C66E0F" w:rsidRDefault="00C66E0F" w:rsidP="0021404E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08-12</w:t>
        </w:r>
        <w:r w:rsidRPr="00DF1C16">
          <w:rPr>
            <w:rFonts w:ascii="Times New Roman" w:hAnsi="Times New Roman" w:cs="Times New Roman"/>
          </w:rPr>
          <w:t>/</w:t>
        </w:r>
        <w:r>
          <w:rPr>
            <w:rFonts w:ascii="Times New Roman" w:hAnsi="Times New Roman" w:cs="Times New Roman"/>
          </w:rPr>
          <w:t>08</w:t>
        </w:r>
        <w:r w:rsidRPr="00DF1C16">
          <w:rPr>
            <w:rFonts w:ascii="Times New Roman" w:hAnsi="Times New Roman" w:cs="Times New Roman"/>
          </w:rPr>
          <w:t>/202</w:t>
        </w:r>
        <w:r>
          <w:rPr>
            <w:rFonts w:ascii="Times New Roman" w:hAnsi="Times New Roman" w:cs="Times New Roman"/>
          </w:rPr>
          <w:t>4</w:t>
        </w:r>
      </w:p>
    </w:sdtContent>
  </w:sdt>
  <w:p w14:paraId="717366FB" w14:textId="7AABFB71" w:rsidR="0085199F" w:rsidRPr="00C66E0F" w:rsidRDefault="0085199F" w:rsidP="00C66E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953765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5415F21" w14:textId="06B51C95" w:rsidR="00822DCC" w:rsidRPr="006D1579" w:rsidRDefault="00822DCC" w:rsidP="00822DCC">
        <w:pPr>
          <w:pStyle w:val="Header"/>
          <w:jc w:val="right"/>
          <w:rPr>
            <w:rFonts w:ascii="Times New Roman" w:hAnsi="Times New Roman" w:cs="Times New Roman"/>
          </w:rPr>
        </w:pPr>
        <w:r w:rsidRPr="003E1840">
          <w:rPr>
            <w:rFonts w:ascii="Times New Roman" w:hAnsi="Times New Roman" w:cs="Times New Roman"/>
          </w:rPr>
          <w:fldChar w:fldCharType="begin"/>
        </w:r>
        <w:r w:rsidRPr="003E1840">
          <w:rPr>
            <w:rFonts w:ascii="Times New Roman" w:hAnsi="Times New Roman" w:cs="Times New Roman"/>
          </w:rPr>
          <w:instrText xml:space="preserve"> PAGE   \* MERGEFORMAT </w:instrText>
        </w:r>
        <w:r w:rsidRPr="003E1840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</w:rPr>
          <w:t>- 2 -</w:t>
        </w:r>
        <w:r w:rsidRPr="003E1840">
          <w:rPr>
            <w:rFonts w:ascii="Times New Roman" w:hAnsi="Times New Roman" w:cs="Times New Roman"/>
            <w:noProof/>
          </w:rPr>
          <w:fldChar w:fldCharType="end"/>
        </w:r>
        <w:r>
          <w:rPr>
            <w:rFonts w:ascii="Times New Roman" w:hAnsi="Times New Roman" w:cs="Times New Roman"/>
            <w:noProof/>
          </w:rPr>
          <w:t xml:space="preserve">                                            </w:t>
        </w:r>
        <w:r>
          <w:rPr>
            <w:rFonts w:ascii="Times New Roman" w:hAnsi="Times New Roman" w:cs="Times New Roman"/>
          </w:rPr>
          <w:t>MET SG/</w:t>
        </w:r>
        <w:r w:rsidR="00493061">
          <w:rPr>
            <w:rFonts w:ascii="Times New Roman" w:hAnsi="Times New Roman" w:cs="Times New Roman"/>
          </w:rPr>
          <w:t>30</w:t>
        </w:r>
        <w:r>
          <w:rPr>
            <w:rFonts w:ascii="Times New Roman" w:hAnsi="Times New Roman" w:cs="Times New Roman"/>
          </w:rPr>
          <w:t xml:space="preserve"> –</w:t>
        </w:r>
        <w:r>
          <w:rPr>
            <w:rFonts w:ascii="Times New Roman" w:hAnsi="Times New Roman" w:cs="Times New Roman"/>
            <w:b/>
          </w:rPr>
          <w:t>I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77EB42C3" w14:textId="77777777" w:rsidR="00822DCC" w:rsidRPr="00D916C6" w:rsidRDefault="00822DCC" w:rsidP="00822DCC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6D1643DD" w14:textId="77777777" w:rsidR="003A6651" w:rsidRDefault="003A6651" w:rsidP="003A6651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 w:rsidRPr="00101876">
          <w:rPr>
            <w:rFonts w:ascii="Times New Roman" w:hAnsi="Times New Roman" w:cs="Times New Roman"/>
          </w:rPr>
          <w:t>20-24/07/2026</w:t>
        </w:r>
      </w:p>
      <w:p w14:paraId="38819046" w14:textId="50AB5D01" w:rsidR="005E7247" w:rsidRPr="00AD6023" w:rsidRDefault="003E1840" w:rsidP="00822DCC">
        <w:pPr>
          <w:pStyle w:val="Header"/>
          <w:jc w:val="right"/>
        </w:pPr>
        <w:r w:rsidRPr="003E1840">
          <w:rPr>
            <w:rFonts w:ascii="Times New Roman" w:hAnsi="Times New Roman" w:cs="Times New Roman"/>
          </w:rPr>
          <w:t xml:space="preserve">  </w:t>
        </w:r>
        <w:r>
          <w:t xml:space="preserve">                                             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444029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sdt>
        <w:sdtPr>
          <w:id w:val="-1558307737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b/>
            <w:noProof/>
          </w:rPr>
        </w:sdtEndPr>
        <w:sdtContent>
          <w:p w14:paraId="7090DB93" w14:textId="656372B0" w:rsidR="00822DCC" w:rsidRPr="006D1579" w:rsidRDefault="00822DCC" w:rsidP="00822DCC">
            <w:pPr>
              <w:pStyle w:val="Header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T SG/</w:t>
            </w:r>
            <w:r w:rsidR="00493061">
              <w:rPr>
                <w:rFonts w:ascii="Times New Roman" w:hAnsi="Times New Roman" w:cs="Times New Roman"/>
              </w:rPr>
              <w:t>30</w:t>
            </w:r>
            <w:r>
              <w:rPr>
                <w:rFonts w:ascii="Times New Roman" w:hAnsi="Times New Roman" w:cs="Times New Roman"/>
              </w:rPr>
              <w:t xml:space="preserve"> –</w:t>
            </w:r>
            <w:r>
              <w:rPr>
                <w:rFonts w:ascii="Times New Roman" w:hAnsi="Times New Roman" w:cs="Times New Roman"/>
                <w:b/>
              </w:rPr>
              <w:t>IP</w:t>
            </w:r>
            <w:r w:rsidRPr="00D916C6">
              <w:rPr>
                <w:rFonts w:ascii="Times New Roman" w:hAnsi="Times New Roman" w:cs="Times New Roman"/>
                <w:b/>
              </w:rPr>
              <w:t>/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x</w:t>
            </w:r>
          </w:p>
          <w:p w14:paraId="004494F6" w14:textId="77777777" w:rsidR="00822DCC" w:rsidRPr="00D916C6" w:rsidRDefault="00822DCC" w:rsidP="00822DCC">
            <w:pPr>
              <w:pStyle w:val="Header"/>
              <w:jc w:val="right"/>
              <w:rPr>
                <w:rFonts w:ascii="Times New Roman" w:hAnsi="Times New Roman" w:cs="Times New Roman"/>
                <w:b/>
              </w:rPr>
            </w:pPr>
            <w:r w:rsidRPr="00D916C6">
              <w:rPr>
                <w:rFonts w:ascii="Times New Roman" w:hAnsi="Times New Roman" w:cs="Times New Roman"/>
                <w:b/>
              </w:rPr>
              <w:t xml:space="preserve">Agenda Item 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</w:t>
            </w:r>
          </w:p>
          <w:p w14:paraId="77E01415" w14:textId="14938B46" w:rsidR="00393DB8" w:rsidRDefault="003A6651" w:rsidP="003A6651">
            <w:pPr>
              <w:pStyle w:val="Header"/>
              <w:jc w:val="right"/>
              <w:rPr>
                <w:rFonts w:ascii="Times New Roman" w:hAnsi="Times New Roman" w:cs="Times New Roman"/>
                <w:b/>
                <w:noProof/>
              </w:rPr>
            </w:pPr>
            <w:r w:rsidRPr="00101876">
              <w:rPr>
                <w:rFonts w:ascii="Times New Roman" w:hAnsi="Times New Roman" w:cs="Times New Roman"/>
              </w:rPr>
              <w:t>20-24/07/2026</w:t>
            </w:r>
          </w:p>
        </w:sdtContent>
      </w:sdt>
    </w:sdtContent>
  </w:sdt>
  <w:p w14:paraId="441700A9" w14:textId="18C8E780" w:rsidR="00053EA0" w:rsidRDefault="00053EA0" w:rsidP="00393DB8">
    <w:pPr>
      <w:pStyle w:val="Header"/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679231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2F42D3" w14:textId="77777777" w:rsidR="00714295" w:rsidRPr="006D1579" w:rsidRDefault="00714295" w:rsidP="00845685">
        <w:pPr>
          <w:pStyle w:val="Header"/>
          <w:ind w:firstLine="4320"/>
          <w:rPr>
            <w:rFonts w:ascii="Times New Roman" w:hAnsi="Times New Roman" w:cs="Times New Roman"/>
          </w:rPr>
        </w:pPr>
        <w:r w:rsidRPr="00845685">
          <w:rPr>
            <w:rFonts w:ascii="Times New Roman" w:hAnsi="Times New Roman" w:cs="Times New Roman"/>
          </w:rPr>
          <w:fldChar w:fldCharType="begin"/>
        </w:r>
        <w:r w:rsidRPr="00845685">
          <w:rPr>
            <w:rFonts w:ascii="Times New Roman" w:hAnsi="Times New Roman" w:cs="Times New Roman"/>
          </w:rPr>
          <w:instrText xml:space="preserve"> PAGE   \* MERGEFORMAT </w:instrText>
        </w:r>
        <w:r w:rsidRPr="00845685">
          <w:rPr>
            <w:rFonts w:ascii="Times New Roman" w:hAnsi="Times New Roman" w:cs="Times New Roman"/>
          </w:rPr>
          <w:fldChar w:fldCharType="separate"/>
        </w:r>
        <w:r w:rsidRPr="00845685">
          <w:rPr>
            <w:rFonts w:ascii="Times New Roman" w:hAnsi="Times New Roman" w:cs="Times New Roman"/>
            <w:noProof/>
          </w:rPr>
          <w:t>2</w:t>
        </w:r>
        <w:r w:rsidRPr="00845685">
          <w:rPr>
            <w:rFonts w:ascii="Times New Roman" w:hAnsi="Times New Roman" w:cs="Times New Roman"/>
            <w:noProof/>
          </w:rPr>
          <w:fldChar w:fldCharType="end"/>
        </w:r>
        <w:r w:rsidRPr="00845685">
          <w:rPr>
            <w:rFonts w:ascii="Times New Roman" w:hAnsi="Times New Roman" w:cs="Times New Roman"/>
          </w:rPr>
          <w:t xml:space="preserve">                                     </w:t>
        </w:r>
        <w:r>
          <w:rPr>
            <w:rFonts w:ascii="Times New Roman" w:hAnsi="Times New Roman" w:cs="Times New Roman"/>
          </w:rPr>
          <w:t xml:space="preserve">   </w:t>
        </w:r>
        <w:r w:rsidRPr="006D1579">
          <w:rPr>
            <w:rFonts w:ascii="Times New Roman" w:hAnsi="Times New Roman" w:cs="Times New Roman"/>
          </w:rPr>
          <w:t>MET/</w:t>
        </w:r>
        <w:r>
          <w:rPr>
            <w:rFonts w:ascii="Times New Roman" w:hAnsi="Times New Roman" w:cs="Times New Roman"/>
          </w:rPr>
          <w:t>IE</w:t>
        </w:r>
        <w:r w:rsidRPr="006D1579">
          <w:rPr>
            <w:rFonts w:ascii="Times New Roman" w:hAnsi="Times New Roman" w:cs="Times New Roman"/>
          </w:rPr>
          <w:t xml:space="preserve"> WG/</w:t>
        </w:r>
        <w:r>
          <w:rPr>
            <w:rFonts w:ascii="Times New Roman" w:hAnsi="Times New Roman" w:cs="Times New Roman"/>
          </w:rPr>
          <w:t>21</w:t>
        </w:r>
        <w:r w:rsidRPr="006D1579">
          <w:rPr>
            <w:rFonts w:ascii="Times New Roman" w:hAnsi="Times New Roman" w:cs="Times New Roman"/>
          </w:rPr>
          <w:t xml:space="preserve"> – </w:t>
        </w:r>
        <w:r>
          <w:rPr>
            <w:rFonts w:ascii="Times New Roman" w:hAnsi="Times New Roman" w:cs="Times New Roman"/>
          </w:rPr>
          <w:t>I</w:t>
        </w:r>
        <w:r w:rsidRPr="0085199F">
          <w:rPr>
            <w:rFonts w:ascii="Times New Roman" w:hAnsi="Times New Roman" w:cs="Times New Roman"/>
          </w:rPr>
          <w:t>P/</w:t>
        </w:r>
        <w:r w:rsidRPr="006D1579">
          <w:rPr>
            <w:rFonts w:ascii="Times New Roman" w:hAnsi="Times New Roman" w:cs="Times New Roman"/>
            <w:highlight w:val="yellow"/>
          </w:rPr>
          <w:t>xx</w:t>
        </w:r>
        <w:r>
          <w:rPr>
            <w:rFonts w:ascii="Times New Roman" w:hAnsi="Times New Roman" w:cs="Times New Roman"/>
          </w:rPr>
          <w:tab/>
        </w:r>
      </w:p>
      <w:p w14:paraId="1D2385AD" w14:textId="77777777" w:rsidR="00714295" w:rsidRDefault="00714295" w:rsidP="00845685">
        <w:pPr>
          <w:pStyle w:val="Header"/>
          <w:jc w:val="right"/>
          <w:rPr>
            <w:rFonts w:ascii="Times New Roman" w:hAnsi="Times New Roman" w:cs="Times New Roman"/>
          </w:rPr>
        </w:pPr>
        <w:r w:rsidRPr="006D1579">
          <w:rPr>
            <w:rFonts w:ascii="Times New Roman" w:hAnsi="Times New Roman" w:cs="Times New Roman"/>
          </w:rPr>
          <w:t xml:space="preserve">Agenda Item </w:t>
        </w:r>
        <w:r w:rsidRPr="006D1579">
          <w:rPr>
            <w:rFonts w:ascii="Times New Roman" w:hAnsi="Times New Roman" w:cs="Times New Roman"/>
            <w:highlight w:val="yellow"/>
          </w:rPr>
          <w:t>x</w:t>
        </w:r>
      </w:p>
      <w:p w14:paraId="76CBFC56" w14:textId="77777777" w:rsidR="00714295" w:rsidRPr="00845685" w:rsidRDefault="00714295" w:rsidP="009E6D3A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18-21/03/24</w:t>
        </w:r>
      </w:p>
    </w:sdtContent>
  </w:sdt>
  <w:p w14:paraId="0A9C5BD1" w14:textId="77777777" w:rsidR="00714295" w:rsidRDefault="00714295" w:rsidP="00A56B9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3769076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lang w:val="pt-BR"/>
      </w:rPr>
    </w:sdtEndPr>
    <w:sdtContent>
      <w:p w14:paraId="28CEAE2E" w14:textId="0CE06DD8" w:rsidR="00822DCC" w:rsidRPr="006D1579" w:rsidRDefault="00822DCC" w:rsidP="00822DCC">
        <w:pPr>
          <w:pStyle w:val="Header"/>
          <w:jc w:val="right"/>
          <w:rPr>
            <w:rFonts w:ascii="Times New Roman" w:hAnsi="Times New Roman" w:cs="Times New Roman"/>
          </w:rPr>
        </w:pPr>
        <w:r w:rsidRPr="003E1840">
          <w:rPr>
            <w:rFonts w:ascii="Times New Roman" w:hAnsi="Times New Roman" w:cs="Times New Roman"/>
          </w:rPr>
          <w:fldChar w:fldCharType="begin"/>
        </w:r>
        <w:r w:rsidRPr="003E1840">
          <w:rPr>
            <w:rFonts w:ascii="Times New Roman" w:hAnsi="Times New Roman" w:cs="Times New Roman"/>
          </w:rPr>
          <w:instrText xml:space="preserve"> PAGE   \* MERGEFORMAT </w:instrText>
        </w:r>
        <w:r w:rsidRPr="003E1840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</w:rPr>
          <w:t>- 2 -</w:t>
        </w:r>
        <w:r w:rsidRPr="003E1840">
          <w:rPr>
            <w:rFonts w:ascii="Times New Roman" w:hAnsi="Times New Roman" w:cs="Times New Roman"/>
            <w:noProof/>
          </w:rPr>
          <w:fldChar w:fldCharType="end"/>
        </w:r>
        <w:r>
          <w:rPr>
            <w:rFonts w:ascii="Times New Roman" w:hAnsi="Times New Roman" w:cs="Times New Roman"/>
            <w:noProof/>
          </w:rPr>
          <w:t xml:space="preserve">                                            </w:t>
        </w:r>
        <w:r>
          <w:rPr>
            <w:rFonts w:ascii="Times New Roman" w:hAnsi="Times New Roman" w:cs="Times New Roman"/>
          </w:rPr>
          <w:t>MET SG/</w:t>
        </w:r>
        <w:r w:rsidR="00493061">
          <w:rPr>
            <w:rFonts w:ascii="Times New Roman" w:hAnsi="Times New Roman" w:cs="Times New Roman"/>
          </w:rPr>
          <w:t>30</w:t>
        </w:r>
        <w:r>
          <w:rPr>
            <w:rFonts w:ascii="Times New Roman" w:hAnsi="Times New Roman" w:cs="Times New Roman"/>
          </w:rPr>
          <w:t xml:space="preserve"> –</w:t>
        </w:r>
        <w:r>
          <w:rPr>
            <w:rFonts w:ascii="Times New Roman" w:hAnsi="Times New Roman" w:cs="Times New Roman"/>
            <w:b/>
          </w:rPr>
          <w:t>I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1BFCEFE8" w14:textId="77777777" w:rsidR="00822DCC" w:rsidRPr="00D916C6" w:rsidRDefault="00822DCC" w:rsidP="00822DCC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18E2BD9B" w14:textId="77777777" w:rsidR="003A6651" w:rsidRDefault="003A6651" w:rsidP="003A6651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 w:rsidRPr="00101876">
          <w:rPr>
            <w:rFonts w:ascii="Times New Roman" w:hAnsi="Times New Roman" w:cs="Times New Roman"/>
          </w:rPr>
          <w:t>20-24/07/2026</w:t>
        </w:r>
      </w:p>
      <w:p w14:paraId="317B376D" w14:textId="1122035D" w:rsidR="00714295" w:rsidRPr="00EE5DC5" w:rsidRDefault="003F1F22" w:rsidP="00822DCC">
        <w:pPr>
          <w:pStyle w:val="Header"/>
          <w:jc w:val="right"/>
        </w:pP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59142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1FADCF" w14:textId="77777777" w:rsidR="00714295" w:rsidRPr="00A674DD" w:rsidRDefault="00714295" w:rsidP="00485357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A674DD">
          <w:rPr>
            <w:rFonts w:ascii="Times New Roman" w:hAnsi="Times New Roman" w:cs="Times New Roman"/>
            <w:lang w:val="pt-BR"/>
          </w:rPr>
          <w:t xml:space="preserve">MET IE WG/22 – </w:t>
        </w:r>
        <w:r>
          <w:rPr>
            <w:rFonts w:ascii="Times New Roman" w:hAnsi="Times New Roman" w:cs="Times New Roman"/>
            <w:b/>
            <w:lang w:val="pt-BR"/>
          </w:rPr>
          <w:t>W</w:t>
        </w:r>
        <w:r w:rsidRPr="00A674DD">
          <w:rPr>
            <w:rFonts w:ascii="Times New Roman" w:hAnsi="Times New Roman" w:cs="Times New Roman"/>
            <w:b/>
            <w:lang w:val="pt-BR"/>
          </w:rPr>
          <w:t>P/xx</w:t>
        </w:r>
      </w:p>
      <w:p w14:paraId="5B5BD8A1" w14:textId="77777777" w:rsidR="00714295" w:rsidRPr="00A674DD" w:rsidRDefault="00714295" w:rsidP="00485357">
        <w:pPr>
          <w:pStyle w:val="Header"/>
          <w:jc w:val="right"/>
          <w:rPr>
            <w:rFonts w:ascii="Times New Roman" w:hAnsi="Times New Roman" w:cs="Times New Roman"/>
            <w:b/>
            <w:lang w:val="pt-BR"/>
          </w:rPr>
        </w:pPr>
        <w:r w:rsidRPr="00A674DD">
          <w:rPr>
            <w:rFonts w:ascii="Times New Roman" w:hAnsi="Times New Roman" w:cs="Times New Roman"/>
            <w:b/>
            <w:lang w:val="pt-BR"/>
          </w:rPr>
          <w:t>Agenda Item xx</w:t>
        </w:r>
      </w:p>
      <w:p w14:paraId="6D929132" w14:textId="77777777" w:rsidR="00714295" w:rsidRDefault="00714295" w:rsidP="00485357">
        <w:pPr>
          <w:pStyle w:val="Header"/>
          <w:jc w:val="right"/>
        </w:pPr>
        <w:r w:rsidRPr="00A674DD">
          <w:rPr>
            <w:rFonts w:ascii="Times New Roman" w:hAnsi="Times New Roman" w:cs="Times New Roman"/>
            <w:lang w:val="pt-BR"/>
          </w:rPr>
          <w:t>18-21/03/24</w:t>
        </w:r>
      </w:p>
    </w:sdtContent>
  </w:sdt>
  <w:p w14:paraId="2AD91CE8" w14:textId="77777777" w:rsidR="00714295" w:rsidRDefault="0071429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6235908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5CFDE2F9" w14:textId="7A2A7BAA" w:rsidR="00393DB8" w:rsidRPr="00393DB8" w:rsidRDefault="00393DB8" w:rsidP="00393DB8">
        <w:pPr>
          <w:pStyle w:val="Header"/>
          <w:jc w:val="center"/>
          <w:rPr>
            <w:rFonts w:ascii="Times New Roman" w:hAnsi="Times New Roman" w:cs="Times New Roman"/>
          </w:rPr>
        </w:pPr>
        <w:r w:rsidRPr="00393DB8">
          <w:rPr>
            <w:rFonts w:ascii="Times New Roman" w:hAnsi="Times New Roman" w:cs="Times New Roman"/>
          </w:rPr>
          <w:t>MET</w:t>
        </w:r>
        <w:r w:rsidR="00822DCC">
          <w:rPr>
            <w:rFonts w:ascii="Times New Roman" w:hAnsi="Times New Roman" w:cs="Times New Roman"/>
          </w:rPr>
          <w:t xml:space="preserve"> SG/</w:t>
        </w:r>
        <w:r w:rsidR="00493061">
          <w:rPr>
            <w:rFonts w:ascii="Times New Roman" w:hAnsi="Times New Roman" w:cs="Times New Roman"/>
          </w:rPr>
          <w:t>30</w:t>
        </w:r>
      </w:p>
      <w:p w14:paraId="12F95BFA" w14:textId="2C5D35C3" w:rsidR="00393DB8" w:rsidRDefault="00393DB8" w:rsidP="00393DB8">
        <w:pPr>
          <w:pStyle w:val="Header"/>
          <w:jc w:val="center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 xml:space="preserve">Appendix [A, B, C, …] to </w:t>
        </w:r>
        <w:r w:rsidR="00CF5BA3">
          <w:rPr>
            <w:rFonts w:ascii="Times New Roman" w:hAnsi="Times New Roman" w:cs="Times New Roman"/>
          </w:rPr>
          <w:t>I</w:t>
        </w:r>
        <w:r>
          <w:rPr>
            <w:rFonts w:ascii="Times New Roman" w:hAnsi="Times New Roman" w:cs="Times New Roman"/>
          </w:rPr>
          <w:t>P/</w:t>
        </w:r>
        <w:r w:rsidRPr="00393DB8">
          <w:rPr>
            <w:rFonts w:ascii="Times New Roman" w:hAnsi="Times New Roman" w:cs="Times New Roman"/>
          </w:rPr>
          <w:t>xx</w:t>
        </w:r>
        <w:r>
          <w:rPr>
            <w:rFonts w:ascii="Times New Roman" w:hAnsi="Times New Roman" w:cs="Times New Roman"/>
          </w:rPr>
          <w:t xml:space="preserve"> </w:t>
        </w:r>
      </w:p>
    </w:sdtContent>
  </w:sdt>
  <w:p w14:paraId="034A406B" w14:textId="77777777" w:rsidR="00393DB8" w:rsidRDefault="00393D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D3616B"/>
    <w:multiLevelType w:val="hybridMultilevel"/>
    <w:tmpl w:val="048AA0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17C374A"/>
    <w:multiLevelType w:val="hybridMultilevel"/>
    <w:tmpl w:val="8626089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6D509B9"/>
    <w:multiLevelType w:val="hybridMultilevel"/>
    <w:tmpl w:val="7FB836C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10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1551382">
    <w:abstractNumId w:val="10"/>
  </w:num>
  <w:num w:numId="2" w16cid:durableId="1758936241">
    <w:abstractNumId w:val="0"/>
  </w:num>
  <w:num w:numId="3" w16cid:durableId="980117439">
    <w:abstractNumId w:val="9"/>
  </w:num>
  <w:num w:numId="4" w16cid:durableId="1548103692">
    <w:abstractNumId w:val="2"/>
  </w:num>
  <w:num w:numId="5" w16cid:durableId="371808543">
    <w:abstractNumId w:val="6"/>
  </w:num>
  <w:num w:numId="6" w16cid:durableId="1913201144">
    <w:abstractNumId w:val="7"/>
  </w:num>
  <w:num w:numId="7" w16cid:durableId="1117679284">
    <w:abstractNumId w:val="3"/>
  </w:num>
  <w:num w:numId="8" w16cid:durableId="35786197">
    <w:abstractNumId w:val="5"/>
  </w:num>
  <w:num w:numId="9" w16cid:durableId="1888713409">
    <w:abstractNumId w:val="4"/>
  </w:num>
  <w:num w:numId="10" w16cid:durableId="2006589265">
    <w:abstractNumId w:val="1"/>
  </w:num>
  <w:num w:numId="11" w16cid:durableId="7729415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Y2MjAzMrE0szRT0lEKTi0uzszPAykwqQUAwmQlPCwAAAA="/>
  </w:docVars>
  <w:rsids>
    <w:rsidRoot w:val="00B40701"/>
    <w:rsid w:val="00006260"/>
    <w:rsid w:val="000229DA"/>
    <w:rsid w:val="000278F8"/>
    <w:rsid w:val="0003597E"/>
    <w:rsid w:val="000364D3"/>
    <w:rsid w:val="00040553"/>
    <w:rsid w:val="00041E7C"/>
    <w:rsid w:val="000437F0"/>
    <w:rsid w:val="00053EA0"/>
    <w:rsid w:val="00094680"/>
    <w:rsid w:val="000B0602"/>
    <w:rsid w:val="000D2764"/>
    <w:rsid w:val="000D27E5"/>
    <w:rsid w:val="000E54D1"/>
    <w:rsid w:val="000E5FB9"/>
    <w:rsid w:val="000F0138"/>
    <w:rsid w:val="000F05D6"/>
    <w:rsid w:val="001043CB"/>
    <w:rsid w:val="00104C81"/>
    <w:rsid w:val="00116B76"/>
    <w:rsid w:val="0012635B"/>
    <w:rsid w:val="00134DD0"/>
    <w:rsid w:val="001366ED"/>
    <w:rsid w:val="0015585E"/>
    <w:rsid w:val="00165370"/>
    <w:rsid w:val="001815E5"/>
    <w:rsid w:val="00187102"/>
    <w:rsid w:val="00196A46"/>
    <w:rsid w:val="001B2C26"/>
    <w:rsid w:val="001B524B"/>
    <w:rsid w:val="001E0BE1"/>
    <w:rsid w:val="002014DA"/>
    <w:rsid w:val="0021404E"/>
    <w:rsid w:val="002433F1"/>
    <w:rsid w:val="002503E3"/>
    <w:rsid w:val="002569B3"/>
    <w:rsid w:val="002636BC"/>
    <w:rsid w:val="00276EB3"/>
    <w:rsid w:val="002A04BA"/>
    <w:rsid w:val="002B3291"/>
    <w:rsid w:val="002C158E"/>
    <w:rsid w:val="002C4E8E"/>
    <w:rsid w:val="002D3D8A"/>
    <w:rsid w:val="002F6D7F"/>
    <w:rsid w:val="003042BB"/>
    <w:rsid w:val="003125C3"/>
    <w:rsid w:val="00353063"/>
    <w:rsid w:val="003648F3"/>
    <w:rsid w:val="00382BE0"/>
    <w:rsid w:val="00393DB8"/>
    <w:rsid w:val="003952A2"/>
    <w:rsid w:val="003A6651"/>
    <w:rsid w:val="003D0218"/>
    <w:rsid w:val="003D58D6"/>
    <w:rsid w:val="003D779F"/>
    <w:rsid w:val="003E1840"/>
    <w:rsid w:val="003E29E5"/>
    <w:rsid w:val="003E4366"/>
    <w:rsid w:val="003F1F22"/>
    <w:rsid w:val="00406A1D"/>
    <w:rsid w:val="00424353"/>
    <w:rsid w:val="004252B3"/>
    <w:rsid w:val="00454C85"/>
    <w:rsid w:val="00463D68"/>
    <w:rsid w:val="0046560C"/>
    <w:rsid w:val="004756FA"/>
    <w:rsid w:val="00480152"/>
    <w:rsid w:val="00484E6F"/>
    <w:rsid w:val="00493061"/>
    <w:rsid w:val="004A6DE0"/>
    <w:rsid w:val="004B0C8F"/>
    <w:rsid w:val="004E0856"/>
    <w:rsid w:val="00501935"/>
    <w:rsid w:val="00512867"/>
    <w:rsid w:val="00523504"/>
    <w:rsid w:val="0053556D"/>
    <w:rsid w:val="00537363"/>
    <w:rsid w:val="005423CA"/>
    <w:rsid w:val="00543998"/>
    <w:rsid w:val="00560471"/>
    <w:rsid w:val="005636C7"/>
    <w:rsid w:val="005A5124"/>
    <w:rsid w:val="005B6251"/>
    <w:rsid w:val="005B6CE6"/>
    <w:rsid w:val="005D3EAC"/>
    <w:rsid w:val="005E0C80"/>
    <w:rsid w:val="005E7247"/>
    <w:rsid w:val="00623418"/>
    <w:rsid w:val="006429F7"/>
    <w:rsid w:val="00647C7D"/>
    <w:rsid w:val="00651479"/>
    <w:rsid w:val="006565B0"/>
    <w:rsid w:val="00677E40"/>
    <w:rsid w:val="006814BB"/>
    <w:rsid w:val="00695055"/>
    <w:rsid w:val="006C2042"/>
    <w:rsid w:val="006D1579"/>
    <w:rsid w:val="006D2A76"/>
    <w:rsid w:val="006F3927"/>
    <w:rsid w:val="006F43C4"/>
    <w:rsid w:val="006F4DC7"/>
    <w:rsid w:val="00713346"/>
    <w:rsid w:val="00714295"/>
    <w:rsid w:val="007C2D4E"/>
    <w:rsid w:val="007C3F0A"/>
    <w:rsid w:val="007E181D"/>
    <w:rsid w:val="007E23CC"/>
    <w:rsid w:val="007E3165"/>
    <w:rsid w:val="007F54C8"/>
    <w:rsid w:val="008039B4"/>
    <w:rsid w:val="00805583"/>
    <w:rsid w:val="00822DCC"/>
    <w:rsid w:val="00824FD2"/>
    <w:rsid w:val="00830A6B"/>
    <w:rsid w:val="00831B2B"/>
    <w:rsid w:val="00831BC2"/>
    <w:rsid w:val="00836B59"/>
    <w:rsid w:val="008420FD"/>
    <w:rsid w:val="00843E8B"/>
    <w:rsid w:val="0085199F"/>
    <w:rsid w:val="00873FBC"/>
    <w:rsid w:val="00881CD4"/>
    <w:rsid w:val="008939E7"/>
    <w:rsid w:val="008946AF"/>
    <w:rsid w:val="00897042"/>
    <w:rsid w:val="0089748F"/>
    <w:rsid w:val="008A6898"/>
    <w:rsid w:val="008E047D"/>
    <w:rsid w:val="008E2F7A"/>
    <w:rsid w:val="00912CAB"/>
    <w:rsid w:val="00921FB9"/>
    <w:rsid w:val="009233D4"/>
    <w:rsid w:val="00953768"/>
    <w:rsid w:val="009554A3"/>
    <w:rsid w:val="00962ED4"/>
    <w:rsid w:val="0098271F"/>
    <w:rsid w:val="00987802"/>
    <w:rsid w:val="009C1738"/>
    <w:rsid w:val="009E2CD6"/>
    <w:rsid w:val="009F6CD6"/>
    <w:rsid w:val="00A03586"/>
    <w:rsid w:val="00A048BA"/>
    <w:rsid w:val="00A14E78"/>
    <w:rsid w:val="00A33A20"/>
    <w:rsid w:val="00A3441E"/>
    <w:rsid w:val="00A50089"/>
    <w:rsid w:val="00A57C09"/>
    <w:rsid w:val="00A80B23"/>
    <w:rsid w:val="00A81715"/>
    <w:rsid w:val="00A8324D"/>
    <w:rsid w:val="00A83DCF"/>
    <w:rsid w:val="00AA28D5"/>
    <w:rsid w:val="00AB38F2"/>
    <w:rsid w:val="00AD6023"/>
    <w:rsid w:val="00AD7CBF"/>
    <w:rsid w:val="00B045AF"/>
    <w:rsid w:val="00B2744E"/>
    <w:rsid w:val="00B40296"/>
    <w:rsid w:val="00B40701"/>
    <w:rsid w:val="00B57313"/>
    <w:rsid w:val="00B63A3C"/>
    <w:rsid w:val="00B86A97"/>
    <w:rsid w:val="00BA4588"/>
    <w:rsid w:val="00BB6112"/>
    <w:rsid w:val="00BD430D"/>
    <w:rsid w:val="00BD701B"/>
    <w:rsid w:val="00BE25BC"/>
    <w:rsid w:val="00C040E2"/>
    <w:rsid w:val="00C07EDE"/>
    <w:rsid w:val="00C1503B"/>
    <w:rsid w:val="00C265EA"/>
    <w:rsid w:val="00C317E2"/>
    <w:rsid w:val="00C37AE7"/>
    <w:rsid w:val="00C44350"/>
    <w:rsid w:val="00C469CE"/>
    <w:rsid w:val="00C51362"/>
    <w:rsid w:val="00C61BE3"/>
    <w:rsid w:val="00C63968"/>
    <w:rsid w:val="00C66E0F"/>
    <w:rsid w:val="00C7409D"/>
    <w:rsid w:val="00C80B0C"/>
    <w:rsid w:val="00CA7B5C"/>
    <w:rsid w:val="00CB6252"/>
    <w:rsid w:val="00CB62F2"/>
    <w:rsid w:val="00CC5236"/>
    <w:rsid w:val="00CC588A"/>
    <w:rsid w:val="00CE7023"/>
    <w:rsid w:val="00CF0593"/>
    <w:rsid w:val="00CF5BA3"/>
    <w:rsid w:val="00CF6C7C"/>
    <w:rsid w:val="00D13FA5"/>
    <w:rsid w:val="00D40B66"/>
    <w:rsid w:val="00D6123E"/>
    <w:rsid w:val="00D65E8A"/>
    <w:rsid w:val="00D87346"/>
    <w:rsid w:val="00DA5C7A"/>
    <w:rsid w:val="00DA6664"/>
    <w:rsid w:val="00DB2B81"/>
    <w:rsid w:val="00DB3B65"/>
    <w:rsid w:val="00DD0200"/>
    <w:rsid w:val="00E10A47"/>
    <w:rsid w:val="00E1359C"/>
    <w:rsid w:val="00E2257E"/>
    <w:rsid w:val="00E45C6C"/>
    <w:rsid w:val="00E557EA"/>
    <w:rsid w:val="00E61681"/>
    <w:rsid w:val="00E766C7"/>
    <w:rsid w:val="00E93C3D"/>
    <w:rsid w:val="00EA2651"/>
    <w:rsid w:val="00EB6CB9"/>
    <w:rsid w:val="00EB7C36"/>
    <w:rsid w:val="00EC4D80"/>
    <w:rsid w:val="00EC581A"/>
    <w:rsid w:val="00ED5C74"/>
    <w:rsid w:val="00EF3224"/>
    <w:rsid w:val="00F12DB0"/>
    <w:rsid w:val="00F311E4"/>
    <w:rsid w:val="00F4102B"/>
    <w:rsid w:val="00F50513"/>
    <w:rsid w:val="00F5131D"/>
    <w:rsid w:val="00F57CD6"/>
    <w:rsid w:val="00F620E1"/>
    <w:rsid w:val="00F6686A"/>
    <w:rsid w:val="00F73CEF"/>
    <w:rsid w:val="00F80159"/>
    <w:rsid w:val="00FA16EA"/>
    <w:rsid w:val="00FA4C44"/>
    <w:rsid w:val="00FA620F"/>
    <w:rsid w:val="00FA6A23"/>
    <w:rsid w:val="00FB1D4F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A1D408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E0F"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D65E8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35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footer" Target="footer7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10" Type="http://schemas.openxmlformats.org/officeDocument/2006/relationships/image" Target="media/image1.png"/><Relationship Id="rId19" Type="http://schemas.openxmlformats.org/officeDocument/2006/relationships/footer" Target="foot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D150C5F709E64B82D90E6BF7F698DB" ma:contentTypeVersion="15" ma:contentTypeDescription="Create a new document." ma:contentTypeScope="" ma:versionID="e8c28189f7f0721ee574711ddec5ee5f">
  <xsd:schema xmlns:xsd="http://www.w3.org/2001/XMLSchema" xmlns:xs="http://www.w3.org/2001/XMLSchema" xmlns:p="http://schemas.microsoft.com/office/2006/metadata/properties" xmlns:ns2="e525594f-72ac-4b2e-b838-1578de0d2916" xmlns:ns3="54d7ebe1-8bb4-46bd-bad4-44306c4e955d" targetNamespace="http://schemas.microsoft.com/office/2006/metadata/properties" ma:root="true" ma:fieldsID="d76ae3d8f3d5090c9cd0c22cf5a2a794" ns2:_="" ns3:_="">
    <xsd:import namespace="e525594f-72ac-4b2e-b838-1578de0d2916"/>
    <xsd:import namespace="54d7ebe1-8bb4-46bd-bad4-44306c4e95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5594f-72ac-4b2e-b838-1578de0d2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d7ebe1-8bb4-46bd-bad4-44306c4e955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8ce60e2-c3d4-4d0d-8872-4311b4e02a55}" ma:internalName="TaxCatchAll" ma:showField="CatchAllData" ma:web="54d7ebe1-8bb4-46bd-bad4-44306c4e95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d7ebe1-8bb4-46bd-bad4-44306c4e955d" xsi:nil="true"/>
    <lcf76f155ced4ddcb4097134ff3c332f xmlns="e525594f-72ac-4b2e-b838-1578de0d291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3FE6298-E173-4D45-A681-A96488CF94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3D16AD-2B10-4A3B-94A6-E2667871AE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25594f-72ac-4b2e-b838-1578de0d2916"/>
    <ds:schemaRef ds:uri="54d7ebe1-8bb4-46bd-bad4-44306c4e95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C007BC-DF74-43EE-86D6-A7F27AC3E1B5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4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da, Peter</dc:creator>
  <cp:lastModifiedBy>Meefuengsart, Varapan</cp:lastModifiedBy>
  <cp:revision>9</cp:revision>
  <cp:lastPrinted>2022-06-08T05:22:00Z</cp:lastPrinted>
  <dcterms:created xsi:type="dcterms:W3CDTF">2025-07-16T07:43:00Z</dcterms:created>
  <dcterms:modified xsi:type="dcterms:W3CDTF">2026-05-19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D150C5F709E64B82D90E6BF7F698DB</vt:lpwstr>
  </property>
  <property fmtid="{D5CDD505-2E9C-101B-9397-08002B2CF9AE}" pid="3" name="GrammarlyDocumentId">
    <vt:lpwstr>39825fae266c783855e3947674f99b2109d80a51ccf637485020de37e1c918d6</vt:lpwstr>
  </property>
  <property fmtid="{D5CDD505-2E9C-101B-9397-08002B2CF9AE}" pid="4" name="MediaServiceImageTags">
    <vt:lpwstr/>
  </property>
</Properties>
</file>